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91A63" w14:textId="77777777" w:rsidR="002F5489" w:rsidRPr="002F5489" w:rsidRDefault="008355E3" w:rsidP="00F23365">
      <w:pPr>
        <w:jc w:val="center"/>
        <w:rPr>
          <w:b/>
          <w:bCs/>
          <w:sz w:val="36"/>
          <w:szCs w:val="36"/>
          <w:lang w:val="en-GB"/>
        </w:rPr>
      </w:pPr>
      <w:r w:rsidRPr="002F5489">
        <w:rPr>
          <w:b/>
          <w:bCs/>
          <w:noProof/>
          <w:sz w:val="36"/>
          <w:szCs w:val="36"/>
          <w:lang w:val="en-GB"/>
        </w:rPr>
        <w:drawing>
          <wp:inline distT="0" distB="0" distL="0" distR="0" wp14:anchorId="76B17C4B" wp14:editId="0117FE0B">
            <wp:extent cx="1714500" cy="81679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2850" cy="830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5489">
        <w:rPr>
          <w:b/>
          <w:bCs/>
          <w:sz w:val="36"/>
          <w:szCs w:val="36"/>
          <w:lang w:val="en-GB"/>
        </w:rPr>
        <w:t xml:space="preserve">                     </w:t>
      </w:r>
    </w:p>
    <w:p w14:paraId="26EB3C0C" w14:textId="4A096233" w:rsidR="008F779A" w:rsidRPr="00F23365" w:rsidRDefault="008355E3" w:rsidP="00F23365">
      <w:pPr>
        <w:jc w:val="center"/>
        <w:rPr>
          <w:b/>
          <w:bCs/>
          <w:sz w:val="36"/>
          <w:szCs w:val="36"/>
          <w:u w:val="single"/>
          <w:lang w:val="en-GB"/>
        </w:rPr>
      </w:pPr>
      <w:r>
        <w:rPr>
          <w:b/>
          <w:bCs/>
          <w:sz w:val="36"/>
          <w:szCs w:val="36"/>
          <w:u w:val="single"/>
          <w:lang w:val="en-GB"/>
        </w:rPr>
        <w:t xml:space="preserve"> </w:t>
      </w:r>
      <w:r w:rsidR="004656A3" w:rsidRPr="00F23365">
        <w:rPr>
          <w:b/>
          <w:bCs/>
          <w:sz w:val="36"/>
          <w:szCs w:val="36"/>
          <w:u w:val="single"/>
          <w:lang w:val="en-GB"/>
        </w:rPr>
        <w:t>NDIS CLIENT INTAKE FORM</w:t>
      </w:r>
    </w:p>
    <w:p w14:paraId="7DFF7AA8" w14:textId="4D11727F" w:rsidR="004656A3" w:rsidRDefault="004656A3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237"/>
      </w:tblGrid>
      <w:tr w:rsidR="002F5489" w:rsidRPr="006D7920" w14:paraId="0551740C" w14:textId="25599A81" w:rsidTr="002F5489">
        <w:tc>
          <w:tcPr>
            <w:tcW w:w="2547" w:type="dxa"/>
          </w:tcPr>
          <w:p w14:paraId="5F6B4173" w14:textId="77777777" w:rsidR="002F5489" w:rsidRPr="00E45801" w:rsidRDefault="002F5489" w:rsidP="004656A3">
            <w:pPr>
              <w:rPr>
                <w:b/>
                <w:bCs/>
                <w:lang w:val="fr-FR"/>
              </w:rPr>
            </w:pPr>
            <w:r w:rsidRPr="00E45801">
              <w:rPr>
                <w:b/>
                <w:bCs/>
                <w:lang w:val="fr-FR"/>
              </w:rPr>
              <w:t xml:space="preserve">Client </w:t>
            </w:r>
            <w:proofErr w:type="spellStart"/>
            <w:proofErr w:type="gramStart"/>
            <w:r w:rsidRPr="00E45801">
              <w:rPr>
                <w:b/>
                <w:bCs/>
                <w:lang w:val="fr-FR"/>
              </w:rPr>
              <w:t>name</w:t>
            </w:r>
            <w:proofErr w:type="spellEnd"/>
            <w:r w:rsidRPr="00E45801">
              <w:rPr>
                <w:b/>
                <w:bCs/>
                <w:lang w:val="fr-FR"/>
              </w:rPr>
              <w:t>:</w:t>
            </w:r>
            <w:proofErr w:type="gramEnd"/>
          </w:p>
          <w:p w14:paraId="0B746634" w14:textId="4D492D60" w:rsidR="002F5489" w:rsidRPr="00E45801" w:rsidRDefault="002F5489">
            <w:pPr>
              <w:rPr>
                <w:b/>
                <w:bCs/>
                <w:lang w:val="fr-FR"/>
              </w:rPr>
            </w:pPr>
            <w:r w:rsidRPr="00E45801">
              <w:rPr>
                <w:b/>
                <w:bCs/>
                <w:lang w:val="fr-FR"/>
              </w:rPr>
              <w:t>(NDIS Participant Name)</w:t>
            </w:r>
          </w:p>
        </w:tc>
        <w:tc>
          <w:tcPr>
            <w:tcW w:w="6237" w:type="dxa"/>
          </w:tcPr>
          <w:p w14:paraId="0B819583" w14:textId="6297300B" w:rsidR="002F5489" w:rsidRPr="006D7920" w:rsidRDefault="002F5489">
            <w:pPr>
              <w:rPr>
                <w:lang w:val="fr-FR"/>
              </w:rPr>
            </w:pPr>
          </w:p>
        </w:tc>
      </w:tr>
      <w:tr w:rsidR="002F5489" w14:paraId="57F85C75" w14:textId="31365796" w:rsidTr="002F5489">
        <w:tc>
          <w:tcPr>
            <w:tcW w:w="2547" w:type="dxa"/>
          </w:tcPr>
          <w:p w14:paraId="20DD9F57" w14:textId="31A477CD" w:rsidR="002F5489" w:rsidRPr="004656A3" w:rsidRDefault="007A72AF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Client </w:t>
            </w:r>
            <w:r w:rsidR="002F5489" w:rsidRPr="004656A3">
              <w:rPr>
                <w:b/>
                <w:bCs/>
                <w:lang w:val="en-GB"/>
              </w:rPr>
              <w:t>DOB</w:t>
            </w:r>
            <w:r>
              <w:rPr>
                <w:b/>
                <w:bCs/>
                <w:lang w:val="en-GB"/>
              </w:rPr>
              <w:t xml:space="preserve">: </w:t>
            </w:r>
          </w:p>
        </w:tc>
        <w:tc>
          <w:tcPr>
            <w:tcW w:w="6237" w:type="dxa"/>
          </w:tcPr>
          <w:p w14:paraId="7136A22C" w14:textId="5D1AFA53" w:rsidR="002F5489" w:rsidRDefault="002F5489">
            <w:pPr>
              <w:rPr>
                <w:lang w:val="en-GB"/>
              </w:rPr>
            </w:pPr>
          </w:p>
        </w:tc>
      </w:tr>
      <w:tr w:rsidR="00BE414A" w14:paraId="6314CAB7" w14:textId="77777777" w:rsidTr="002F5489">
        <w:tc>
          <w:tcPr>
            <w:tcW w:w="2547" w:type="dxa"/>
          </w:tcPr>
          <w:p w14:paraId="670A144F" w14:textId="7B2482CB" w:rsidR="00BE414A" w:rsidRPr="004656A3" w:rsidRDefault="00BE414A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Clients </w:t>
            </w:r>
            <w:r w:rsidR="00BB1E08">
              <w:rPr>
                <w:b/>
                <w:bCs/>
                <w:lang w:val="en-GB"/>
              </w:rPr>
              <w:t xml:space="preserve">Phone: </w:t>
            </w:r>
            <w:r w:rsidR="00BB1E08" w:rsidRPr="00BB1E08">
              <w:rPr>
                <w:sz w:val="18"/>
                <w:szCs w:val="18"/>
                <w:lang w:val="en-GB"/>
              </w:rPr>
              <w:t>(Not required if client is under 18)</w:t>
            </w:r>
          </w:p>
        </w:tc>
        <w:tc>
          <w:tcPr>
            <w:tcW w:w="6237" w:type="dxa"/>
          </w:tcPr>
          <w:p w14:paraId="08BA0314" w14:textId="6F02244E" w:rsidR="00BE414A" w:rsidRDefault="00BE414A">
            <w:pPr>
              <w:rPr>
                <w:lang w:val="en-GB"/>
              </w:rPr>
            </w:pPr>
          </w:p>
        </w:tc>
      </w:tr>
      <w:tr w:rsidR="00BE414A" w14:paraId="6617A7AF" w14:textId="77777777" w:rsidTr="002F5489">
        <w:tc>
          <w:tcPr>
            <w:tcW w:w="2547" w:type="dxa"/>
          </w:tcPr>
          <w:p w14:paraId="5DABAEF2" w14:textId="73399122" w:rsidR="00BE414A" w:rsidRPr="004656A3" w:rsidRDefault="00BB1E08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Client’s email: </w:t>
            </w:r>
            <w:r w:rsidRPr="00BB1E08">
              <w:rPr>
                <w:sz w:val="18"/>
                <w:szCs w:val="18"/>
                <w:lang w:val="en-GB"/>
              </w:rPr>
              <w:t>(Not required if client is under 18)</w:t>
            </w:r>
          </w:p>
        </w:tc>
        <w:tc>
          <w:tcPr>
            <w:tcW w:w="6237" w:type="dxa"/>
          </w:tcPr>
          <w:p w14:paraId="1E63649D" w14:textId="4037C297" w:rsidR="00BE414A" w:rsidRDefault="00BE414A">
            <w:pPr>
              <w:rPr>
                <w:lang w:val="en-GB"/>
              </w:rPr>
            </w:pPr>
          </w:p>
        </w:tc>
      </w:tr>
      <w:tr w:rsidR="002F5489" w14:paraId="78925CF6" w14:textId="37591E03" w:rsidTr="002F5489">
        <w:tc>
          <w:tcPr>
            <w:tcW w:w="2547" w:type="dxa"/>
          </w:tcPr>
          <w:p w14:paraId="2CFF5A5F" w14:textId="4002C9FB" w:rsidR="002F5489" w:rsidRPr="004656A3" w:rsidRDefault="002F5489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Participant’s Address</w:t>
            </w:r>
            <w:r w:rsidR="004876A6">
              <w:rPr>
                <w:b/>
                <w:bCs/>
                <w:lang w:val="en-GB"/>
              </w:rPr>
              <w:t xml:space="preserve">: </w:t>
            </w:r>
          </w:p>
        </w:tc>
        <w:tc>
          <w:tcPr>
            <w:tcW w:w="6237" w:type="dxa"/>
          </w:tcPr>
          <w:p w14:paraId="3F31FFEA" w14:textId="77777777" w:rsidR="002F5489" w:rsidRDefault="002F5489">
            <w:pPr>
              <w:rPr>
                <w:lang w:val="en-GB"/>
              </w:rPr>
            </w:pPr>
          </w:p>
          <w:p w14:paraId="5B3AC487" w14:textId="460B6BC3" w:rsidR="004876A6" w:rsidRDefault="004876A6">
            <w:pPr>
              <w:rPr>
                <w:lang w:val="en-GB"/>
              </w:rPr>
            </w:pPr>
          </w:p>
        </w:tc>
      </w:tr>
      <w:tr w:rsidR="002F5489" w:rsidRPr="00FB1D70" w14:paraId="25454770" w14:textId="6A6E3F4C" w:rsidTr="002F5489">
        <w:tc>
          <w:tcPr>
            <w:tcW w:w="2547" w:type="dxa"/>
          </w:tcPr>
          <w:p w14:paraId="6B423532" w14:textId="6ABE0E67" w:rsidR="0017182B" w:rsidRDefault="002F5489">
            <w:pPr>
              <w:rPr>
                <w:b/>
                <w:bCs/>
                <w:lang w:val="en-GB"/>
              </w:rPr>
            </w:pPr>
            <w:r w:rsidRPr="004656A3">
              <w:rPr>
                <w:b/>
                <w:bCs/>
                <w:lang w:val="en-GB"/>
              </w:rPr>
              <w:t xml:space="preserve">Guardian </w:t>
            </w:r>
            <w:r w:rsidR="0017182B">
              <w:rPr>
                <w:b/>
                <w:bCs/>
                <w:lang w:val="en-GB"/>
              </w:rPr>
              <w:t xml:space="preserve">Name: </w:t>
            </w:r>
          </w:p>
          <w:p w14:paraId="1166A0ED" w14:textId="3BD4BC22" w:rsidR="002F5489" w:rsidRDefault="002F5489">
            <w:pPr>
              <w:rPr>
                <w:b/>
                <w:bCs/>
                <w:lang w:val="en-GB"/>
              </w:rPr>
            </w:pPr>
            <w:r w:rsidRPr="004656A3">
              <w:rPr>
                <w:b/>
                <w:bCs/>
                <w:lang w:val="en-GB"/>
              </w:rPr>
              <w:t>Email</w:t>
            </w:r>
            <w:r w:rsidR="0017182B">
              <w:rPr>
                <w:b/>
                <w:bCs/>
                <w:lang w:val="en-GB"/>
              </w:rPr>
              <w:t>:</w:t>
            </w:r>
          </w:p>
          <w:p w14:paraId="10103AB0" w14:textId="7828D81B" w:rsidR="002F5489" w:rsidRPr="004656A3" w:rsidRDefault="0017182B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Phone No: </w:t>
            </w:r>
          </w:p>
        </w:tc>
        <w:tc>
          <w:tcPr>
            <w:tcW w:w="6237" w:type="dxa"/>
          </w:tcPr>
          <w:p w14:paraId="59A836A5" w14:textId="115C4C91" w:rsidR="00FB1D70" w:rsidRPr="006D7920" w:rsidRDefault="00FB1D70"/>
        </w:tc>
      </w:tr>
      <w:tr w:rsidR="002F5489" w14:paraId="36A085A0" w14:textId="5AD25315" w:rsidTr="002F5489">
        <w:tc>
          <w:tcPr>
            <w:tcW w:w="2547" w:type="dxa"/>
          </w:tcPr>
          <w:p w14:paraId="6DFFD2B0" w14:textId="1FB98C76" w:rsidR="002F5489" w:rsidRPr="004656A3" w:rsidRDefault="002F5489">
            <w:pPr>
              <w:rPr>
                <w:b/>
                <w:bCs/>
                <w:lang w:val="en-GB"/>
              </w:rPr>
            </w:pPr>
            <w:r w:rsidRPr="004656A3">
              <w:rPr>
                <w:b/>
                <w:bCs/>
                <w:lang w:val="en-GB"/>
              </w:rPr>
              <w:t>NDIS Plan No.</w:t>
            </w:r>
          </w:p>
        </w:tc>
        <w:tc>
          <w:tcPr>
            <w:tcW w:w="6237" w:type="dxa"/>
          </w:tcPr>
          <w:p w14:paraId="0A429025" w14:textId="3A8C2565" w:rsidR="004876A6" w:rsidRDefault="004876A6" w:rsidP="00B1549B">
            <w:pPr>
              <w:rPr>
                <w:lang w:val="en-GB"/>
              </w:rPr>
            </w:pPr>
          </w:p>
        </w:tc>
      </w:tr>
      <w:tr w:rsidR="002F5489" w14:paraId="0DB1C50D" w14:textId="1A5F529F" w:rsidTr="002F5489">
        <w:tc>
          <w:tcPr>
            <w:tcW w:w="2547" w:type="dxa"/>
          </w:tcPr>
          <w:p w14:paraId="47332F14" w14:textId="348A429D" w:rsidR="002F5489" w:rsidRPr="004656A3" w:rsidRDefault="002F5489">
            <w:pPr>
              <w:rPr>
                <w:b/>
                <w:bCs/>
                <w:lang w:val="en-GB"/>
              </w:rPr>
            </w:pPr>
            <w:r w:rsidRPr="004656A3">
              <w:rPr>
                <w:b/>
                <w:bCs/>
                <w:lang w:val="en-GB"/>
              </w:rPr>
              <w:t>Plan Date</w:t>
            </w:r>
            <w:r>
              <w:rPr>
                <w:b/>
                <w:bCs/>
                <w:lang w:val="en-GB"/>
              </w:rPr>
              <w:t>s</w:t>
            </w:r>
          </w:p>
        </w:tc>
        <w:tc>
          <w:tcPr>
            <w:tcW w:w="6237" w:type="dxa"/>
          </w:tcPr>
          <w:p w14:paraId="11A1F7F2" w14:textId="543E69C3" w:rsidR="003A4B2C" w:rsidRDefault="003A4B2C">
            <w:pPr>
              <w:rPr>
                <w:lang w:val="en-GB"/>
              </w:rPr>
            </w:pPr>
          </w:p>
        </w:tc>
      </w:tr>
      <w:tr w:rsidR="002F5489" w14:paraId="5BA9DA31" w14:textId="68934AC9" w:rsidTr="002F5489">
        <w:tc>
          <w:tcPr>
            <w:tcW w:w="2547" w:type="dxa"/>
          </w:tcPr>
          <w:p w14:paraId="77E137CB" w14:textId="30F39D41" w:rsidR="002F5489" w:rsidRPr="004656A3" w:rsidRDefault="002F5489">
            <w:pPr>
              <w:rPr>
                <w:b/>
                <w:bCs/>
                <w:lang w:val="en-GB"/>
              </w:rPr>
            </w:pPr>
            <w:r w:rsidRPr="004656A3">
              <w:rPr>
                <w:b/>
                <w:bCs/>
                <w:lang w:val="en-GB"/>
              </w:rPr>
              <w:t>Fund management</w:t>
            </w:r>
          </w:p>
        </w:tc>
        <w:tc>
          <w:tcPr>
            <w:tcW w:w="6237" w:type="dxa"/>
          </w:tcPr>
          <w:p w14:paraId="2C93D693" w14:textId="4AF69979" w:rsidR="002F5489" w:rsidRDefault="002F5489">
            <w:pPr>
              <w:rPr>
                <w:lang w:val="en-GB"/>
              </w:rPr>
            </w:pPr>
            <w:r>
              <w:rPr>
                <w:lang w:val="en-GB"/>
              </w:rPr>
              <w:t xml:space="preserve">Plan managed </w:t>
            </w:r>
            <w:sdt>
              <w:sdtPr>
                <w:rPr>
                  <w:lang w:val="en-GB"/>
                </w:rPr>
                <w:id w:val="-985701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920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</w:p>
          <w:p w14:paraId="2E616750" w14:textId="158ABE46" w:rsidR="002F5489" w:rsidRDefault="002F5489">
            <w:pPr>
              <w:rPr>
                <w:lang w:val="en-GB"/>
              </w:rPr>
            </w:pPr>
            <w:r>
              <w:rPr>
                <w:lang w:val="en-GB"/>
              </w:rPr>
              <w:t>NDIA Managed</w:t>
            </w:r>
            <w:sdt>
              <w:sdtPr>
                <w:rPr>
                  <w:lang w:val="en-GB"/>
                </w:rPr>
                <w:id w:val="-210040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</w:p>
          <w:p w14:paraId="1626702B" w14:textId="42D430ED" w:rsidR="002F5489" w:rsidRDefault="002F5489">
            <w:pPr>
              <w:rPr>
                <w:lang w:val="en-GB"/>
              </w:rPr>
            </w:pPr>
            <w:r>
              <w:rPr>
                <w:lang w:val="en-GB"/>
              </w:rPr>
              <w:t>Self-Managed</w:t>
            </w:r>
            <w:sdt>
              <w:sdtPr>
                <w:rPr>
                  <w:lang w:val="en-GB"/>
                </w:rPr>
                <w:id w:val="-1333908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4C0E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</w:p>
        </w:tc>
      </w:tr>
      <w:tr w:rsidR="002F5489" w14:paraId="7EDA3ADF" w14:textId="0FC5AE2E" w:rsidTr="002F5489">
        <w:tc>
          <w:tcPr>
            <w:tcW w:w="2547" w:type="dxa"/>
          </w:tcPr>
          <w:p w14:paraId="414DEA3A" w14:textId="69CDBB71" w:rsidR="00954B60" w:rsidRDefault="002F5489">
            <w:pPr>
              <w:rPr>
                <w:b/>
                <w:bCs/>
                <w:lang w:val="en-GB"/>
              </w:rPr>
            </w:pPr>
            <w:r w:rsidRPr="004656A3">
              <w:rPr>
                <w:b/>
                <w:bCs/>
                <w:lang w:val="en-GB"/>
              </w:rPr>
              <w:t xml:space="preserve">Plan management </w:t>
            </w:r>
            <w:r w:rsidR="00954B60">
              <w:rPr>
                <w:b/>
                <w:bCs/>
                <w:lang w:val="en-GB"/>
              </w:rPr>
              <w:t xml:space="preserve">Company Name: </w:t>
            </w:r>
          </w:p>
          <w:p w14:paraId="1E2468F6" w14:textId="1139503E" w:rsidR="002F5489" w:rsidRPr="004656A3" w:rsidRDefault="002D4D42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Email: </w:t>
            </w:r>
          </w:p>
        </w:tc>
        <w:tc>
          <w:tcPr>
            <w:tcW w:w="6237" w:type="dxa"/>
          </w:tcPr>
          <w:p w14:paraId="75DB7311" w14:textId="07B50C3D" w:rsidR="00023E8C" w:rsidRDefault="00023E8C">
            <w:pPr>
              <w:rPr>
                <w:lang w:val="en-GB"/>
              </w:rPr>
            </w:pPr>
          </w:p>
        </w:tc>
      </w:tr>
      <w:tr w:rsidR="002F5489" w14:paraId="7010120F" w14:textId="384E1E0F" w:rsidTr="002F5489">
        <w:tc>
          <w:tcPr>
            <w:tcW w:w="8784" w:type="dxa"/>
            <w:gridSpan w:val="2"/>
          </w:tcPr>
          <w:p w14:paraId="4F3E2490" w14:textId="77777777" w:rsidR="002F5489" w:rsidRDefault="002F5489">
            <w:pPr>
              <w:rPr>
                <w:lang w:val="en-GB"/>
              </w:rPr>
            </w:pPr>
            <w:r w:rsidRPr="004656A3">
              <w:rPr>
                <w:b/>
                <w:bCs/>
                <w:lang w:val="en-GB"/>
              </w:rPr>
              <w:t>ASK:</w:t>
            </w:r>
            <w:r>
              <w:rPr>
                <w:lang w:val="en-GB"/>
              </w:rPr>
              <w:t xml:space="preserve"> Please sent a copy of the participant NDIS plan into our email. </w:t>
            </w:r>
            <w:hyperlink r:id="rId5" w:history="1">
              <w:r w:rsidRPr="005256D0">
                <w:rPr>
                  <w:rStyle w:val="Hyperlink"/>
                  <w:lang w:val="en-GB"/>
                </w:rPr>
                <w:t>reception@insightcliniccounselling.com.au</w:t>
              </w:r>
            </w:hyperlink>
            <w:r>
              <w:rPr>
                <w:lang w:val="en-GB"/>
              </w:rPr>
              <w:t xml:space="preserve"> </w:t>
            </w:r>
          </w:p>
          <w:p w14:paraId="0AE19A54" w14:textId="77777777" w:rsidR="002F5489" w:rsidRDefault="002F5489">
            <w:pPr>
              <w:rPr>
                <w:lang w:val="en-GB"/>
              </w:rPr>
            </w:pPr>
          </w:p>
          <w:p w14:paraId="5D3C5EDC" w14:textId="3374F850" w:rsidR="002F5489" w:rsidRDefault="002F5489">
            <w:pPr>
              <w:rPr>
                <w:lang w:val="en-GB"/>
              </w:rPr>
            </w:pPr>
            <w:r w:rsidRPr="004656A3">
              <w:rPr>
                <w:b/>
                <w:bCs/>
                <w:lang w:val="en-GB"/>
              </w:rPr>
              <w:t>INFORM:</w:t>
            </w:r>
            <w:r>
              <w:rPr>
                <w:lang w:val="en-GB"/>
              </w:rPr>
              <w:t xml:space="preserve"> A service agreement will be sent to them for signing prior to the appointment. It is a legal requirement by NDIS.</w:t>
            </w:r>
          </w:p>
        </w:tc>
      </w:tr>
      <w:tr w:rsidR="002F5489" w14:paraId="7A0F2CA9" w14:textId="7D75AE1B" w:rsidTr="002F5489">
        <w:tc>
          <w:tcPr>
            <w:tcW w:w="8784" w:type="dxa"/>
            <w:gridSpan w:val="2"/>
          </w:tcPr>
          <w:p w14:paraId="3A451E40" w14:textId="28BD0754" w:rsidR="002F5489" w:rsidRPr="0023002A" w:rsidRDefault="002F5489">
            <w:pPr>
              <w:rPr>
                <w:b/>
                <w:bCs/>
                <w:u w:val="single"/>
                <w:lang w:val="en-GB"/>
              </w:rPr>
            </w:pPr>
            <w:r w:rsidRPr="0023002A">
              <w:rPr>
                <w:b/>
                <w:bCs/>
                <w:u w:val="single"/>
                <w:lang w:val="en-GB"/>
              </w:rPr>
              <w:t xml:space="preserve">Referrer details: </w:t>
            </w:r>
          </w:p>
          <w:p w14:paraId="76CED845" w14:textId="43CCB639" w:rsidR="002F5489" w:rsidRPr="00F23365" w:rsidRDefault="002F5489">
            <w:pPr>
              <w:rPr>
                <w:lang w:val="en-GB"/>
              </w:rPr>
            </w:pPr>
            <w:r w:rsidRPr="00F23365">
              <w:rPr>
                <w:lang w:val="en-GB"/>
              </w:rPr>
              <w:t xml:space="preserve">Name: </w:t>
            </w:r>
          </w:p>
          <w:p w14:paraId="77DD8483" w14:textId="11AD6372" w:rsidR="002F5489" w:rsidRPr="00F23365" w:rsidRDefault="002F5489">
            <w:pPr>
              <w:rPr>
                <w:lang w:val="en-GB"/>
              </w:rPr>
            </w:pPr>
            <w:r w:rsidRPr="00F23365">
              <w:rPr>
                <w:lang w:val="en-GB"/>
              </w:rPr>
              <w:t>Name of the organisation:</w:t>
            </w:r>
            <w:r w:rsidR="000B65A7">
              <w:rPr>
                <w:lang w:val="en-GB"/>
              </w:rPr>
              <w:t xml:space="preserve"> </w:t>
            </w:r>
          </w:p>
          <w:p w14:paraId="3DB940F3" w14:textId="3D80CFB7" w:rsidR="002F5489" w:rsidRPr="00F23365" w:rsidRDefault="002F5489">
            <w:pPr>
              <w:rPr>
                <w:lang w:val="en-GB"/>
              </w:rPr>
            </w:pPr>
            <w:r w:rsidRPr="00F23365">
              <w:rPr>
                <w:lang w:val="en-GB"/>
              </w:rPr>
              <w:t>Email:</w:t>
            </w:r>
            <w:r w:rsidR="003E4E64">
              <w:t xml:space="preserve"> </w:t>
            </w:r>
          </w:p>
          <w:p w14:paraId="3509394C" w14:textId="2B21748B" w:rsidR="002F5489" w:rsidRPr="00F23365" w:rsidRDefault="002F5489">
            <w:pPr>
              <w:rPr>
                <w:lang w:val="en-GB"/>
              </w:rPr>
            </w:pPr>
            <w:r w:rsidRPr="00F23365">
              <w:rPr>
                <w:lang w:val="en-GB"/>
              </w:rPr>
              <w:t xml:space="preserve">Phone: </w:t>
            </w:r>
          </w:p>
          <w:p w14:paraId="5A39E4E6" w14:textId="497F78AB" w:rsidR="002F5489" w:rsidRPr="004656A3" w:rsidRDefault="002F5489">
            <w:pPr>
              <w:rPr>
                <w:b/>
                <w:bCs/>
                <w:lang w:val="en-GB"/>
              </w:rPr>
            </w:pPr>
          </w:p>
        </w:tc>
      </w:tr>
    </w:tbl>
    <w:p w14:paraId="0C09E3B6" w14:textId="77777777" w:rsidR="004656A3" w:rsidRPr="004656A3" w:rsidRDefault="004656A3">
      <w:pPr>
        <w:rPr>
          <w:lang w:val="en-GB"/>
        </w:rPr>
      </w:pPr>
    </w:p>
    <w:sectPr w:rsidR="004656A3" w:rsidRPr="004656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zNDc0MTU1NDQ3MbdQ0lEKTi0uzszPAykwqgUAAGMemSwAAAA="/>
  </w:docVars>
  <w:rsids>
    <w:rsidRoot w:val="004656A3"/>
    <w:rsid w:val="00023E8C"/>
    <w:rsid w:val="00082C64"/>
    <w:rsid w:val="000B65A7"/>
    <w:rsid w:val="000C040B"/>
    <w:rsid w:val="00155B46"/>
    <w:rsid w:val="001674C7"/>
    <w:rsid w:val="0017182B"/>
    <w:rsid w:val="00191654"/>
    <w:rsid w:val="0023002A"/>
    <w:rsid w:val="00235AB2"/>
    <w:rsid w:val="00287542"/>
    <w:rsid w:val="002D4D42"/>
    <w:rsid w:val="002D5333"/>
    <w:rsid w:val="002E5AF7"/>
    <w:rsid w:val="002F5489"/>
    <w:rsid w:val="00315FAA"/>
    <w:rsid w:val="003342A6"/>
    <w:rsid w:val="00366263"/>
    <w:rsid w:val="00370433"/>
    <w:rsid w:val="003A4B2C"/>
    <w:rsid w:val="003A57F4"/>
    <w:rsid w:val="003E4E64"/>
    <w:rsid w:val="003E5393"/>
    <w:rsid w:val="00400F34"/>
    <w:rsid w:val="0045663F"/>
    <w:rsid w:val="004656A3"/>
    <w:rsid w:val="004876A6"/>
    <w:rsid w:val="004E204E"/>
    <w:rsid w:val="00533501"/>
    <w:rsid w:val="0059626D"/>
    <w:rsid w:val="005A7674"/>
    <w:rsid w:val="005B44A0"/>
    <w:rsid w:val="006252F9"/>
    <w:rsid w:val="00643B08"/>
    <w:rsid w:val="00682F91"/>
    <w:rsid w:val="006D00E4"/>
    <w:rsid w:val="006D7920"/>
    <w:rsid w:val="007A72AF"/>
    <w:rsid w:val="007C32B7"/>
    <w:rsid w:val="007F04A8"/>
    <w:rsid w:val="007F493C"/>
    <w:rsid w:val="008355E3"/>
    <w:rsid w:val="00854C0E"/>
    <w:rsid w:val="008F779A"/>
    <w:rsid w:val="00917A77"/>
    <w:rsid w:val="00954B60"/>
    <w:rsid w:val="00997578"/>
    <w:rsid w:val="009B7C99"/>
    <w:rsid w:val="00A56733"/>
    <w:rsid w:val="00AA2162"/>
    <w:rsid w:val="00AC707A"/>
    <w:rsid w:val="00B1549B"/>
    <w:rsid w:val="00BA7BC9"/>
    <w:rsid w:val="00BB1E08"/>
    <w:rsid w:val="00BE414A"/>
    <w:rsid w:val="00BF0B44"/>
    <w:rsid w:val="00C47A7C"/>
    <w:rsid w:val="00C74462"/>
    <w:rsid w:val="00CE3981"/>
    <w:rsid w:val="00CF4578"/>
    <w:rsid w:val="00DA4E7A"/>
    <w:rsid w:val="00DB7DC9"/>
    <w:rsid w:val="00E25E01"/>
    <w:rsid w:val="00E4260D"/>
    <w:rsid w:val="00E45801"/>
    <w:rsid w:val="00EA1A52"/>
    <w:rsid w:val="00EE7826"/>
    <w:rsid w:val="00F12AF0"/>
    <w:rsid w:val="00F17A3F"/>
    <w:rsid w:val="00F23365"/>
    <w:rsid w:val="00F84514"/>
    <w:rsid w:val="00FB1D70"/>
    <w:rsid w:val="00FC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F5863"/>
  <w15:chartTrackingRefBased/>
  <w15:docId w15:val="{E7E2C402-D577-419A-932A-50EDC27DD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56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56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1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ception@insightcliniccounselling.com.au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Links>
    <vt:vector size="6" baseType="variant">
      <vt:variant>
        <vt:i4>1048693</vt:i4>
      </vt:variant>
      <vt:variant>
        <vt:i4>0</vt:i4>
      </vt:variant>
      <vt:variant>
        <vt:i4>0</vt:i4>
      </vt:variant>
      <vt:variant>
        <vt:i4>5</vt:i4>
      </vt:variant>
      <vt:variant>
        <vt:lpwstr>mailto:reception@insightcliniccounselling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ight Clinic</dc:creator>
  <cp:keywords/>
  <dc:description/>
  <cp:lastModifiedBy>Insight Clinic</cp:lastModifiedBy>
  <cp:revision>2</cp:revision>
  <dcterms:created xsi:type="dcterms:W3CDTF">2023-07-29T03:21:00Z</dcterms:created>
  <dcterms:modified xsi:type="dcterms:W3CDTF">2023-07-29T03:21:00Z</dcterms:modified>
</cp:coreProperties>
</file>